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BAEE77" w14:textId="77777777" w:rsidR="00837EB9" w:rsidRPr="001571B9" w:rsidRDefault="00837EB9">
      <w:pPr>
        <w:rPr>
          <w:rFonts w:ascii="Times New Roman" w:hAnsi="Times New Roman" w:cs="Times New Roman"/>
          <w:lang w:val="en-US"/>
        </w:rPr>
      </w:pPr>
    </w:p>
    <w:p w14:paraId="0779F36F" w14:textId="77777777" w:rsidR="00837EB9" w:rsidRPr="001571B9" w:rsidRDefault="00837EB9">
      <w:pPr>
        <w:rPr>
          <w:rFonts w:ascii="Times New Roman" w:hAnsi="Times New Roman" w:cs="Times New Roman"/>
          <w:lang w:val="en-US"/>
        </w:rPr>
      </w:pPr>
    </w:p>
    <w:p w14:paraId="033F1A28" w14:textId="77777777" w:rsidR="00837EB9" w:rsidRPr="001571B9" w:rsidRDefault="00837EB9">
      <w:pPr>
        <w:rPr>
          <w:rFonts w:ascii="Times New Roman" w:hAnsi="Times New Roman" w:cs="Times New Roman"/>
          <w:lang w:val="en-US"/>
        </w:rPr>
      </w:pPr>
    </w:p>
    <w:p w14:paraId="654D61A7" w14:textId="77777777" w:rsidR="005E0FB4" w:rsidRPr="001571B9" w:rsidRDefault="005E0FB4" w:rsidP="00617CD5">
      <w:pPr>
        <w:jc w:val="center"/>
        <w:rPr>
          <w:rFonts w:ascii="Times New Roman" w:hAnsi="Times New Roman" w:cs="Times New Roman"/>
          <w:b/>
          <w:bCs/>
          <w:color w:val="C00000"/>
          <w:sz w:val="32"/>
          <w:szCs w:val="32"/>
          <w:lang w:val="en-US"/>
        </w:rPr>
      </w:pPr>
    </w:p>
    <w:p w14:paraId="21185F75" w14:textId="719C6932" w:rsidR="007C4842" w:rsidRPr="00916E7C" w:rsidRDefault="00E82E83" w:rsidP="00617CD5">
      <w:pPr>
        <w:jc w:val="center"/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</w:pP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{{</w:t>
      </w:r>
      <w:r w:rsidR="00617CD5"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FACULTY</w:t>
      </w: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}}</w:t>
      </w:r>
    </w:p>
    <w:p w14:paraId="5DF7EAC2" w14:textId="77777777" w:rsidR="008B307B" w:rsidRPr="00916E7C" w:rsidRDefault="008B307B" w:rsidP="00617CD5">
      <w:pPr>
        <w:jc w:val="center"/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</w:pPr>
    </w:p>
    <w:p w14:paraId="73064FCE" w14:textId="544DCBDE" w:rsidR="00617CD5" w:rsidRPr="00916E7C" w:rsidRDefault="00E82E83" w:rsidP="00617CD5">
      <w:pPr>
        <w:jc w:val="center"/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</w:pP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{{</w:t>
      </w:r>
      <w:r w:rsidR="00617CD5"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NAME OF SCHOOL</w:t>
      </w: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}}</w:t>
      </w:r>
    </w:p>
    <w:p w14:paraId="17E409AE" w14:textId="77777777" w:rsidR="008B307B" w:rsidRPr="00916E7C" w:rsidRDefault="008B307B" w:rsidP="00617CD5">
      <w:pPr>
        <w:jc w:val="center"/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</w:pPr>
    </w:p>
    <w:p w14:paraId="17819181" w14:textId="5694A4B6" w:rsidR="00617CD5" w:rsidRPr="00916E7C" w:rsidRDefault="00E82E83" w:rsidP="00617CD5">
      <w:pPr>
        <w:jc w:val="center"/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</w:pP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{{</w:t>
      </w:r>
      <w:r w:rsidR="00617CD5"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NAME OF DEPARTMENT</w:t>
      </w: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}}</w:t>
      </w:r>
    </w:p>
    <w:p w14:paraId="0C349D6B" w14:textId="77777777" w:rsidR="008B307B" w:rsidRPr="00916E7C" w:rsidRDefault="008B307B" w:rsidP="00617CD5">
      <w:pPr>
        <w:jc w:val="center"/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</w:pPr>
    </w:p>
    <w:p w14:paraId="40331AD2" w14:textId="0F1AEA25" w:rsidR="00617CD5" w:rsidRPr="00916E7C" w:rsidRDefault="00E82E83" w:rsidP="00617CD5">
      <w:pPr>
        <w:jc w:val="center"/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</w:pP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{{</w:t>
      </w:r>
      <w:r w:rsidR="00617CD5"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NAME OF EVENT</w:t>
      </w: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}}</w:t>
      </w:r>
    </w:p>
    <w:p w14:paraId="7760BB53" w14:textId="03B3B7AE" w:rsidR="00995AB9" w:rsidRPr="00916E7C" w:rsidRDefault="00E82E83" w:rsidP="00617CD5">
      <w:pPr>
        <w:jc w:val="center"/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</w:pP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{{</w:t>
      </w:r>
      <w:r w:rsidR="00A11198"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Nature</w:t>
      </w:r>
      <w:r w:rsidR="00995AB9"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 xml:space="preserve"> of Event</w:t>
      </w:r>
      <w:r w:rsidRPr="00916E7C">
        <w:rPr>
          <w:rFonts w:ascii="Times New Roman" w:hAnsi="Times New Roman" w:cs="Times New Roman"/>
          <w:b/>
          <w:bCs/>
          <w:color w:val="C00000"/>
          <w:sz w:val="52"/>
          <w:szCs w:val="52"/>
          <w:lang w:val="en-US"/>
        </w:rPr>
        <w:t>}}</w:t>
      </w:r>
    </w:p>
    <w:p w14:paraId="467FF1F7" w14:textId="7BFF3C5E" w:rsidR="008B307B" w:rsidRPr="001571B9" w:rsidRDefault="008B307B" w:rsidP="5F2A789E">
      <w:pPr>
        <w:jc w:val="center"/>
        <w:rPr>
          <w:rFonts w:ascii="Times New Roman" w:hAnsi="Times New Roman" w:cs="Times New Roman"/>
        </w:rPr>
      </w:pPr>
    </w:p>
    <w:p w14:paraId="38025C96" w14:textId="267CF44E" w:rsidR="00617CD5" w:rsidRPr="00CD76EC" w:rsidRDefault="00E82E83" w:rsidP="00617CD5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CD76EC">
        <w:rPr>
          <w:rFonts w:ascii="Times New Roman" w:hAnsi="Times New Roman" w:cs="Times New Roman"/>
          <w:b/>
          <w:bCs/>
          <w:sz w:val="32"/>
          <w:szCs w:val="32"/>
          <w:lang w:val="en-US"/>
        </w:rPr>
        <w:t>{{</w:t>
      </w:r>
      <w:r w:rsidR="00617CD5" w:rsidRPr="00CD76EC">
        <w:rPr>
          <w:rFonts w:ascii="Times New Roman" w:hAnsi="Times New Roman" w:cs="Times New Roman"/>
          <w:b/>
          <w:bCs/>
          <w:sz w:val="32"/>
          <w:szCs w:val="32"/>
          <w:lang w:val="en-US"/>
        </w:rPr>
        <w:t>Date of Event</w:t>
      </w:r>
      <w:r w:rsidRPr="00CD76EC">
        <w:rPr>
          <w:rFonts w:ascii="Times New Roman" w:hAnsi="Times New Roman" w:cs="Times New Roman"/>
          <w:b/>
          <w:bCs/>
          <w:sz w:val="32"/>
          <w:szCs w:val="32"/>
          <w:lang w:val="en-US"/>
        </w:rPr>
        <w:t>}}</w:t>
      </w:r>
      <w:r w:rsidR="00617CD5" w:rsidRPr="00CD76EC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</w:t>
      </w:r>
    </w:p>
    <w:p w14:paraId="1DD3B95A" w14:textId="178A24D0" w:rsidR="007D5FB7" w:rsidRPr="001571B9" w:rsidRDefault="007D5FB7" w:rsidP="007D5FB7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ab/>
      </w:r>
      <w:r>
        <w:rPr>
          <w:rFonts w:ascii="Times New Roman" w:hAnsi="Times New Roman" w:cs="Times New Roman"/>
          <w:b/>
          <w:bCs/>
          <w:lang w:val="en-US"/>
        </w:rPr>
        <w:tab/>
      </w:r>
      <w:r>
        <w:rPr>
          <w:rFonts w:ascii="Times New Roman" w:hAnsi="Times New Roman" w:cs="Times New Roman"/>
          <w:b/>
          <w:bCs/>
          <w:lang w:val="en-US"/>
        </w:rPr>
        <w:tab/>
      </w:r>
    </w:p>
    <w:p w14:paraId="1973CA06" w14:textId="0A1A1941" w:rsidR="00617CD5" w:rsidRPr="001571B9" w:rsidRDefault="00617CD5" w:rsidP="00617CD5">
      <w:pPr>
        <w:rPr>
          <w:rFonts w:ascii="Times New Roman" w:hAnsi="Times New Roman" w:cs="Times New Roman"/>
          <w:lang w:val="en-US"/>
        </w:rPr>
      </w:pPr>
    </w:p>
    <w:p w14:paraId="26479A9F" w14:textId="24038E98" w:rsidR="00617CD5" w:rsidRPr="001571B9" w:rsidRDefault="00617CD5" w:rsidP="00617CD5">
      <w:pPr>
        <w:rPr>
          <w:rFonts w:ascii="Times New Roman" w:hAnsi="Times New Roman" w:cs="Times New Roman"/>
          <w:lang w:val="en-US"/>
        </w:rPr>
      </w:pPr>
    </w:p>
    <w:p w14:paraId="378225FA" w14:textId="16F7A99C" w:rsidR="00617CD5" w:rsidRPr="001571B9" w:rsidRDefault="00617CD5" w:rsidP="00617CD5">
      <w:pPr>
        <w:rPr>
          <w:rFonts w:ascii="Times New Roman" w:hAnsi="Times New Roman" w:cs="Times New Roman"/>
          <w:lang w:val="en-US"/>
        </w:rPr>
      </w:pPr>
    </w:p>
    <w:p w14:paraId="36328B95" w14:textId="09F06796" w:rsidR="00617CD5" w:rsidRPr="001571B9" w:rsidRDefault="00617CD5" w:rsidP="00617CD5">
      <w:pPr>
        <w:tabs>
          <w:tab w:val="left" w:pos="2055"/>
        </w:tabs>
        <w:rPr>
          <w:rFonts w:ascii="Times New Roman" w:hAnsi="Times New Roman" w:cs="Times New Roman"/>
          <w:lang w:val="en-US"/>
        </w:rPr>
      </w:pPr>
      <w:r w:rsidRPr="001571B9">
        <w:rPr>
          <w:rFonts w:ascii="Times New Roman" w:hAnsi="Times New Roman" w:cs="Times New Roman"/>
          <w:lang w:val="en-US"/>
        </w:rPr>
        <w:tab/>
      </w:r>
    </w:p>
    <w:p w14:paraId="66C294B2" w14:textId="77777777" w:rsidR="00617CD5" w:rsidRPr="001571B9" w:rsidRDefault="00617CD5">
      <w:pPr>
        <w:rPr>
          <w:rFonts w:ascii="Times New Roman" w:hAnsi="Times New Roman" w:cs="Times New Roman"/>
          <w:lang w:val="en-US"/>
        </w:rPr>
      </w:pPr>
      <w:r w:rsidRPr="001571B9">
        <w:rPr>
          <w:rFonts w:ascii="Times New Roman" w:hAnsi="Times New Roman" w:cs="Times New Roman"/>
          <w:lang w:val="en-US"/>
        </w:rPr>
        <w:br w:type="page"/>
      </w:r>
    </w:p>
    <w:p w14:paraId="6578022C" w14:textId="44943A8E" w:rsidR="009A583C" w:rsidRPr="003C33FF" w:rsidRDefault="00A56AF6" w:rsidP="009A583C">
      <w:pPr>
        <w:tabs>
          <w:tab w:val="left" w:pos="2055"/>
        </w:tabs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  <w:r w:rsidRPr="003C33FF">
        <w:rPr>
          <w:rFonts w:ascii="Times New Roman" w:hAnsi="Times New Roman" w:cs="Times New Roman"/>
          <w:b/>
          <w:bCs/>
          <w:sz w:val="40"/>
          <w:szCs w:val="40"/>
          <w:lang w:val="en-US"/>
        </w:rPr>
        <w:lastRenderedPageBreak/>
        <w:t>Content of Report</w:t>
      </w:r>
    </w:p>
    <w:p w14:paraId="33751460" w14:textId="5938CF6D" w:rsidR="001B0F75" w:rsidRPr="003C33FF" w:rsidRDefault="000F0227" w:rsidP="00617CD5">
      <w:pPr>
        <w:tabs>
          <w:tab w:val="left" w:pos="2055"/>
        </w:tabs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7E667D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1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Introduction of the Event</w:t>
      </w:r>
    </w:p>
    <w:p w14:paraId="284ACC62" w14:textId="5F2BCCB8" w:rsidR="007E667D" w:rsidRPr="003C33FF" w:rsidRDefault="000F0227" w:rsidP="00617CD5">
      <w:pPr>
        <w:tabs>
          <w:tab w:val="left" w:pos="2055"/>
        </w:tabs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7E667D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2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Objective of the Event</w:t>
      </w:r>
    </w:p>
    <w:p w14:paraId="23C3A122" w14:textId="58A337D8" w:rsidR="007E667D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7E667D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3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Beneficiaries of the Event</w:t>
      </w:r>
    </w:p>
    <w:p w14:paraId="57095809" w14:textId="3DCDD9C7" w:rsidR="007E667D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7E667D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4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Details of the Guests</w:t>
      </w:r>
    </w:p>
    <w:p w14:paraId="747556DE" w14:textId="24B361E4" w:rsidR="007E667D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7E667D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5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Brief Description of the </w:t>
      </w:r>
      <w:r w:rsidR="00045AB3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E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vent</w:t>
      </w:r>
    </w:p>
    <w:p w14:paraId="54DF178F" w14:textId="5BE782B9" w:rsidR="00233F80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6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Program Scheme</w:t>
      </w:r>
    </w:p>
    <w:p w14:paraId="7364F317" w14:textId="6587A03B" w:rsidR="00233F80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7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Lecture Plan </w:t>
      </w:r>
    </w:p>
    <w:p w14:paraId="5BAD5315" w14:textId="48B73266" w:rsidR="007E667D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8</w:t>
      </w:r>
      <w:r w:rsidR="007E667D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9A583C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Geo-tagged 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Photographs</w:t>
      </w:r>
    </w:p>
    <w:p w14:paraId="712A4D4D" w14:textId="000C2670" w:rsidR="00273739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9</w:t>
      </w:r>
      <w:r w:rsidR="007E667D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7E667D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Brochure or </w:t>
      </w:r>
      <w:r w:rsidR="00045AB3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C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reative of the </w:t>
      </w:r>
      <w:r w:rsidR="00045AB3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E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vent</w:t>
      </w:r>
    </w:p>
    <w:p w14:paraId="79F9FBF6" w14:textId="3B45166D" w:rsidR="00273739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10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Schedule of the Event</w:t>
      </w:r>
    </w:p>
    <w:p w14:paraId="19F29004" w14:textId="07CACF0D" w:rsidR="007A63EA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11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48166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Attendance of the Event</w:t>
      </w:r>
    </w:p>
    <w:p w14:paraId="4D807509" w14:textId="68C21A09" w:rsidR="007A63EA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1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2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News Publication</w:t>
      </w:r>
    </w:p>
    <w:p w14:paraId="3B2D88E4" w14:textId="3BB22086" w:rsidR="007A63EA" w:rsidRPr="003C33FF" w:rsidRDefault="000F022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1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3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Feedback of the Event</w:t>
      </w:r>
    </w:p>
    <w:p w14:paraId="7CEC0571" w14:textId="77777777" w:rsidR="00CE25B0" w:rsidRPr="003C33FF" w:rsidRDefault="000F0227" w:rsidP="00CE25B0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{{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1</w:t>
      </w:r>
      <w:r w:rsidR="00233F80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4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.</w:t>
      </w:r>
      <w:r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>}}</w:t>
      </w:r>
      <w:r w:rsidR="007A63EA" w:rsidRPr="003C33F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Link of MUJ website </w:t>
      </w:r>
    </w:p>
    <w:p w14:paraId="74074B16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4CDC696D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31BB5014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4E787602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79767261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651D3025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700FEF6F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67C79D2D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59C404D2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3E0FDC31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0586E3E8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52D60B85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1B8F4C03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05FAFD0A" w14:textId="77777777" w:rsidR="00CE25B0" w:rsidRDefault="00CE25B0" w:rsidP="00CE25B0">
      <w:pPr>
        <w:rPr>
          <w:rFonts w:ascii="Times New Roman" w:hAnsi="Times New Roman" w:cs="Times New Roman"/>
          <w:lang w:val="en-US"/>
        </w:rPr>
      </w:pPr>
    </w:p>
    <w:p w14:paraId="03ED2196" w14:textId="77777777" w:rsidR="005973DF" w:rsidRDefault="005973DF" w:rsidP="00CE25B0">
      <w:pPr>
        <w:rPr>
          <w:rFonts w:ascii="Times New Roman" w:hAnsi="Times New Roman" w:cs="Times New Roman"/>
          <w:lang w:val="en-US"/>
        </w:rPr>
      </w:pPr>
    </w:p>
    <w:p w14:paraId="6B536D3D" w14:textId="77777777" w:rsidR="002E5D12" w:rsidRDefault="002E5D12" w:rsidP="00CE25B0">
      <w:pPr>
        <w:rPr>
          <w:rFonts w:ascii="Times New Roman" w:hAnsi="Times New Roman" w:cs="Times New Roman"/>
          <w:lang w:val="en-US"/>
        </w:rPr>
      </w:pPr>
    </w:p>
    <w:p w14:paraId="571D929F" w14:textId="6BC2EFF3" w:rsidR="008A432F" w:rsidRDefault="0088064D" w:rsidP="008A432F">
      <w:pPr>
        <w:tabs>
          <w:tab w:val="left" w:pos="2055"/>
        </w:tabs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1. </w:t>
      </w:r>
      <w:r w:rsidR="00DE5A2F" w:rsidRPr="0088064D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>Introduction of the Event</w:t>
      </w:r>
    </w:p>
    <w:p w14:paraId="04A0374A" w14:textId="2880DAA6" w:rsidR="00274777" w:rsidRDefault="00274777" w:rsidP="008A432F">
      <w:pPr>
        <w:tabs>
          <w:tab w:val="left" w:pos="2055"/>
        </w:tabs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  <w:t>{{introduction}}</w:t>
      </w:r>
    </w:p>
    <w:p w14:paraId="25763E86" w14:textId="77777777" w:rsidR="008A432F" w:rsidRPr="008A432F" w:rsidRDefault="008A432F" w:rsidP="008A432F">
      <w:pPr>
        <w:tabs>
          <w:tab w:val="left" w:pos="2055"/>
        </w:tabs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</w:pPr>
    </w:p>
    <w:p w14:paraId="2C8F3948" w14:textId="77777777" w:rsidR="008A432F" w:rsidRDefault="0088064D" w:rsidP="008A432F">
      <w:pPr>
        <w:tabs>
          <w:tab w:val="left" w:pos="2055"/>
        </w:tabs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2. </w:t>
      </w:r>
      <w:r w:rsidR="00AC1DEA" w:rsidRPr="0088064D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>Objective of the Event</w:t>
      </w:r>
      <w:r w:rsidR="00921229" w:rsidRPr="0088064D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 </w:t>
      </w:r>
    </w:p>
    <w:p w14:paraId="533B0794" w14:textId="42C22195" w:rsidR="00274777" w:rsidRDefault="00274777" w:rsidP="008A432F">
      <w:pPr>
        <w:tabs>
          <w:tab w:val="left" w:pos="2055"/>
        </w:tabs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  <w:t>{{objective}}</w:t>
      </w:r>
    </w:p>
    <w:p w14:paraId="4FCE9216" w14:textId="77777777" w:rsidR="008A432F" w:rsidRPr="008A432F" w:rsidRDefault="008A432F" w:rsidP="008A432F">
      <w:pPr>
        <w:tabs>
          <w:tab w:val="left" w:pos="2055"/>
        </w:tabs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</w:pPr>
    </w:p>
    <w:p w14:paraId="096109A5" w14:textId="6B3C096B" w:rsidR="00FA3CDB" w:rsidRPr="0088064D" w:rsidRDefault="0088064D" w:rsidP="0088064D">
      <w:pPr>
        <w:tabs>
          <w:tab w:val="left" w:pos="2055"/>
        </w:tabs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3. </w:t>
      </w:r>
      <w:r w:rsidR="00FA5963" w:rsidRPr="0088064D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>Beneficiaries of the Event</w:t>
      </w:r>
      <w:r w:rsidR="00921229" w:rsidRPr="0088064D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 </w:t>
      </w:r>
    </w:p>
    <w:p w14:paraId="6C7C0BE5" w14:textId="74F8D71A" w:rsidR="00274777" w:rsidRDefault="00274777" w:rsidP="008A432F">
      <w:pPr>
        <w:tabs>
          <w:tab w:val="left" w:pos="2055"/>
        </w:tabs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  <w:t>{{beneficiaries}}</w:t>
      </w:r>
    </w:p>
    <w:p w14:paraId="6CC54418" w14:textId="77777777" w:rsidR="008A432F" w:rsidRPr="008A432F" w:rsidRDefault="008A432F" w:rsidP="008A432F">
      <w:pPr>
        <w:tabs>
          <w:tab w:val="left" w:pos="2055"/>
        </w:tabs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</w:pPr>
    </w:p>
    <w:p w14:paraId="47CE1007" w14:textId="1CB95599" w:rsidR="00FA3CDB" w:rsidRPr="0088064D" w:rsidRDefault="0088064D" w:rsidP="00CC1D00">
      <w:pPr>
        <w:tabs>
          <w:tab w:val="left" w:pos="2055"/>
        </w:tabs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4. </w:t>
      </w:r>
      <w:r w:rsidR="00D64078" w:rsidRPr="0088064D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Details of the Guests </w:t>
      </w:r>
    </w:p>
    <w:p w14:paraId="1D2A1516" w14:textId="508715E7" w:rsidR="00274777" w:rsidRDefault="00274777" w:rsidP="00CC1D00">
      <w:pPr>
        <w:tabs>
          <w:tab w:val="left" w:pos="2055"/>
        </w:tabs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  <w:t>{{</w:t>
      </w:r>
      <w:proofErr w:type="spellStart"/>
      <w:r w:rsidRPr="008A432F"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  <w:t>guest</w:t>
      </w:r>
      <w:r w:rsidR="00F86086" w:rsidRPr="008A432F"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  <w:t>_table</w:t>
      </w:r>
      <w:proofErr w:type="spellEnd"/>
      <w:r w:rsidR="00B116D5" w:rsidRPr="008A432F"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  <w:t>}}</w:t>
      </w:r>
    </w:p>
    <w:p w14:paraId="2ACA037C" w14:textId="77777777" w:rsidR="008A432F" w:rsidRPr="008A432F" w:rsidRDefault="008A432F" w:rsidP="008A432F">
      <w:pPr>
        <w:tabs>
          <w:tab w:val="left" w:pos="2055"/>
        </w:tabs>
        <w:jc w:val="both"/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</w:pPr>
    </w:p>
    <w:p w14:paraId="00A325BB" w14:textId="6FE5444A" w:rsidR="00FA3CDB" w:rsidRPr="0088064D" w:rsidRDefault="0088064D" w:rsidP="0088064D">
      <w:pPr>
        <w:tabs>
          <w:tab w:val="left" w:pos="2055"/>
        </w:tabs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5. </w:t>
      </w:r>
      <w:r w:rsidR="00237D3E" w:rsidRPr="0088064D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Brief Description of the </w:t>
      </w:r>
      <w:r w:rsidR="00273739" w:rsidRPr="0088064D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>E</w:t>
      </w:r>
      <w:r w:rsidR="00237D3E" w:rsidRPr="0088064D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  <w:lang w:val="en-US"/>
        </w:rPr>
        <w:t xml:space="preserve">vent </w:t>
      </w:r>
    </w:p>
    <w:p w14:paraId="76D19224" w14:textId="2D5A6A0C" w:rsidR="00274777" w:rsidRDefault="00274777" w:rsidP="008A432F">
      <w:pPr>
        <w:tabs>
          <w:tab w:val="left" w:pos="2055"/>
        </w:tabs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  <w:t>{{description}}</w:t>
      </w:r>
    </w:p>
    <w:p w14:paraId="154BFA7B" w14:textId="77777777" w:rsidR="008A432F" w:rsidRPr="008A432F" w:rsidRDefault="008A432F" w:rsidP="008A432F">
      <w:pPr>
        <w:tabs>
          <w:tab w:val="left" w:pos="2055"/>
        </w:tabs>
        <w:rPr>
          <w:rFonts w:ascii="Times New Roman" w:hAnsi="Times New Roman" w:cs="Times New Roman"/>
          <w:color w:val="0D0D0D" w:themeColor="text1" w:themeTint="F2"/>
          <w:sz w:val="28"/>
          <w:szCs w:val="28"/>
          <w:lang w:val="en-US"/>
        </w:rPr>
      </w:pPr>
    </w:p>
    <w:p w14:paraId="6213C5CB" w14:textId="5C665922" w:rsidR="00FA3CDB" w:rsidRPr="0088064D" w:rsidRDefault="0088064D" w:rsidP="0088064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6. </w:t>
      </w:r>
      <w:r w:rsidR="00643A6D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>Program Scheme</w:t>
      </w:r>
    </w:p>
    <w:p w14:paraId="00983CD6" w14:textId="6A655863" w:rsidR="00274777" w:rsidRDefault="00274777" w:rsidP="008A432F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sz w:val="28"/>
          <w:szCs w:val="28"/>
          <w:lang w:val="en-US"/>
        </w:rPr>
        <w:t>{{</w:t>
      </w:r>
      <w:proofErr w:type="spellStart"/>
      <w:r w:rsidR="00F86086" w:rsidRPr="008A432F">
        <w:rPr>
          <w:rFonts w:ascii="Times New Roman" w:hAnsi="Times New Roman" w:cs="Times New Roman"/>
          <w:sz w:val="28"/>
          <w:szCs w:val="28"/>
          <w:lang w:val="en-US"/>
        </w:rPr>
        <w:t>program_table</w:t>
      </w:r>
      <w:proofErr w:type="spellEnd"/>
      <w:r w:rsidRPr="008A432F">
        <w:rPr>
          <w:rFonts w:ascii="Times New Roman" w:hAnsi="Times New Roman" w:cs="Times New Roman"/>
          <w:sz w:val="28"/>
          <w:szCs w:val="28"/>
          <w:lang w:val="en-US"/>
        </w:rPr>
        <w:t>}}</w:t>
      </w:r>
    </w:p>
    <w:p w14:paraId="6E4DD088" w14:textId="77777777" w:rsidR="008A432F" w:rsidRPr="008A432F" w:rsidRDefault="008A432F" w:rsidP="008A432F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2DE244F" w14:textId="5B7F2146" w:rsidR="00FA3CDB" w:rsidRPr="0088064D" w:rsidRDefault="0088064D" w:rsidP="0088064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7. </w:t>
      </w:r>
      <w:r w:rsidR="00643A6D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>Lecture Plan</w:t>
      </w:r>
    </w:p>
    <w:p w14:paraId="5AE23E6B" w14:textId="4EB852E0" w:rsidR="00274777" w:rsidRDefault="00274777" w:rsidP="008A432F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sz w:val="28"/>
          <w:szCs w:val="28"/>
          <w:lang w:val="en-US"/>
        </w:rPr>
        <w:t>{{</w:t>
      </w:r>
      <w:proofErr w:type="spellStart"/>
      <w:r w:rsidRPr="008A432F">
        <w:rPr>
          <w:rFonts w:ascii="Times New Roman" w:hAnsi="Times New Roman" w:cs="Times New Roman"/>
          <w:sz w:val="28"/>
          <w:szCs w:val="28"/>
          <w:lang w:val="en-US"/>
        </w:rPr>
        <w:t>lectureplan</w:t>
      </w:r>
      <w:r w:rsidR="00F86086" w:rsidRPr="008A432F">
        <w:rPr>
          <w:rFonts w:ascii="Times New Roman" w:hAnsi="Times New Roman" w:cs="Times New Roman"/>
          <w:sz w:val="28"/>
          <w:szCs w:val="28"/>
          <w:lang w:val="en-US"/>
        </w:rPr>
        <w:t>_table</w:t>
      </w:r>
      <w:proofErr w:type="spellEnd"/>
      <w:r w:rsidRPr="008A432F">
        <w:rPr>
          <w:rFonts w:ascii="Times New Roman" w:hAnsi="Times New Roman" w:cs="Times New Roman"/>
          <w:sz w:val="28"/>
          <w:szCs w:val="28"/>
          <w:lang w:val="en-US"/>
        </w:rPr>
        <w:t>}}</w:t>
      </w:r>
    </w:p>
    <w:p w14:paraId="28C2DA74" w14:textId="77777777" w:rsidR="008A432F" w:rsidRPr="008A432F" w:rsidRDefault="008A432F" w:rsidP="008A432F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6AD4A487" w14:textId="44DF8A74" w:rsidR="00CC1D00" w:rsidRPr="0088064D" w:rsidRDefault="00CC1D00" w:rsidP="00CC1D00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8. Photographs</w:t>
      </w:r>
    </w:p>
    <w:p w14:paraId="069ED544" w14:textId="166FD4A3" w:rsidR="00274777" w:rsidRDefault="00274777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sz w:val="28"/>
          <w:szCs w:val="28"/>
          <w:lang w:val="en-US"/>
        </w:rPr>
        <w:t>{{</w:t>
      </w:r>
      <w:proofErr w:type="spellStart"/>
      <w:r w:rsidRPr="008A432F">
        <w:rPr>
          <w:rFonts w:ascii="Times New Roman" w:hAnsi="Times New Roman" w:cs="Times New Roman"/>
          <w:sz w:val="28"/>
          <w:szCs w:val="28"/>
          <w:lang w:val="en-US"/>
        </w:rPr>
        <w:t>photographs</w:t>
      </w:r>
      <w:r w:rsidR="00BF7656" w:rsidRPr="008A432F">
        <w:rPr>
          <w:rFonts w:ascii="Times New Roman" w:hAnsi="Times New Roman" w:cs="Times New Roman"/>
          <w:sz w:val="28"/>
          <w:szCs w:val="28"/>
          <w:lang w:val="en-US"/>
        </w:rPr>
        <w:t>_placeholder</w:t>
      </w:r>
      <w:proofErr w:type="spellEnd"/>
      <w:r w:rsidRPr="008A432F">
        <w:rPr>
          <w:rFonts w:ascii="Times New Roman" w:hAnsi="Times New Roman" w:cs="Times New Roman"/>
          <w:sz w:val="28"/>
          <w:szCs w:val="28"/>
          <w:lang w:val="en-US"/>
        </w:rPr>
        <w:t>}}</w:t>
      </w:r>
    </w:p>
    <w:p w14:paraId="6F0DDF55" w14:textId="77777777" w:rsidR="008A432F" w:rsidRPr="008A432F" w:rsidRDefault="008A432F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638A6E47" w14:textId="7DA057FE" w:rsidR="00FA3CDB" w:rsidRPr="0088064D" w:rsidRDefault="0088064D" w:rsidP="0088064D">
      <w:pPr>
        <w:tabs>
          <w:tab w:val="left" w:pos="2055"/>
        </w:tabs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9. </w:t>
      </w:r>
      <w:r w:rsidR="001E35C3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Brochure or </w:t>
      </w:r>
      <w:r w:rsidR="00273739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>C</w:t>
      </w:r>
      <w:r w:rsidR="001E35C3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reative of the </w:t>
      </w:r>
      <w:r w:rsidR="00273739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>E</w:t>
      </w:r>
      <w:r w:rsidR="001E35C3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vent </w:t>
      </w:r>
    </w:p>
    <w:p w14:paraId="3638F54A" w14:textId="485D6B70" w:rsidR="00274777" w:rsidRPr="008A432F" w:rsidRDefault="00274777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sz w:val="28"/>
          <w:szCs w:val="28"/>
          <w:lang w:val="en-US"/>
        </w:rPr>
        <w:t>{{</w:t>
      </w:r>
      <w:proofErr w:type="spellStart"/>
      <w:r w:rsidRPr="008A432F">
        <w:rPr>
          <w:rFonts w:ascii="Times New Roman" w:hAnsi="Times New Roman" w:cs="Times New Roman"/>
          <w:sz w:val="28"/>
          <w:szCs w:val="28"/>
          <w:lang w:val="en-US"/>
        </w:rPr>
        <w:t>brochure</w:t>
      </w:r>
      <w:r w:rsidR="00BF7656" w:rsidRPr="008A432F">
        <w:rPr>
          <w:rFonts w:ascii="Times New Roman" w:hAnsi="Times New Roman" w:cs="Times New Roman"/>
          <w:sz w:val="28"/>
          <w:szCs w:val="28"/>
          <w:lang w:val="en-US"/>
        </w:rPr>
        <w:t>_placeholder</w:t>
      </w:r>
      <w:proofErr w:type="spellEnd"/>
      <w:r w:rsidRPr="008A432F">
        <w:rPr>
          <w:rFonts w:ascii="Times New Roman" w:hAnsi="Times New Roman" w:cs="Times New Roman"/>
          <w:sz w:val="28"/>
          <w:szCs w:val="28"/>
          <w:lang w:val="en-US"/>
        </w:rPr>
        <w:t>}}</w:t>
      </w:r>
    </w:p>
    <w:p w14:paraId="369F93F0" w14:textId="22FB3F12" w:rsidR="008A432F" w:rsidRPr="0088064D" w:rsidRDefault="0088064D" w:rsidP="0088064D">
      <w:pPr>
        <w:tabs>
          <w:tab w:val="left" w:pos="2055"/>
        </w:tabs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en-US"/>
        </w:rPr>
        <w:lastRenderedPageBreak/>
        <w:t xml:space="preserve">10. </w:t>
      </w:r>
      <w:r w:rsidR="00273739" w:rsidRPr="0088064D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 </w:t>
      </w:r>
      <w:r w:rsidR="001E35C3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Schedule of the </w:t>
      </w:r>
      <w:r w:rsidR="00273739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>E</w:t>
      </w:r>
      <w:r w:rsidR="001E35C3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vent </w:t>
      </w:r>
    </w:p>
    <w:p w14:paraId="234D2209" w14:textId="66FA3AE9" w:rsidR="00274777" w:rsidRDefault="00274777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sz w:val="28"/>
          <w:szCs w:val="28"/>
          <w:lang w:val="en-US"/>
        </w:rPr>
        <w:t>{{</w:t>
      </w:r>
      <w:proofErr w:type="spellStart"/>
      <w:r w:rsidRPr="008A432F">
        <w:rPr>
          <w:rFonts w:ascii="Times New Roman" w:hAnsi="Times New Roman" w:cs="Times New Roman"/>
          <w:sz w:val="28"/>
          <w:szCs w:val="28"/>
          <w:lang w:val="en-US"/>
        </w:rPr>
        <w:t>schedule</w:t>
      </w:r>
      <w:r w:rsidR="002C3858" w:rsidRPr="008A432F">
        <w:rPr>
          <w:rFonts w:ascii="Times New Roman" w:hAnsi="Times New Roman" w:cs="Times New Roman"/>
          <w:sz w:val="28"/>
          <w:szCs w:val="28"/>
          <w:lang w:val="en-US"/>
        </w:rPr>
        <w:t>_table</w:t>
      </w:r>
      <w:proofErr w:type="spellEnd"/>
      <w:r w:rsidRPr="008A432F">
        <w:rPr>
          <w:rFonts w:ascii="Times New Roman" w:hAnsi="Times New Roman" w:cs="Times New Roman"/>
          <w:sz w:val="28"/>
          <w:szCs w:val="28"/>
          <w:lang w:val="en-US"/>
        </w:rPr>
        <w:t>}}</w:t>
      </w:r>
    </w:p>
    <w:p w14:paraId="33849718" w14:textId="77777777" w:rsidR="008A432F" w:rsidRPr="008A432F" w:rsidRDefault="008A432F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15768F4F" w14:textId="397C526C" w:rsidR="00FA3CDB" w:rsidRPr="0088064D" w:rsidRDefault="0088064D" w:rsidP="0088064D">
      <w:pPr>
        <w:tabs>
          <w:tab w:val="left" w:pos="2055"/>
        </w:tabs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11. </w:t>
      </w:r>
      <w:r w:rsidR="001E35C3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>Attendance of the Event</w:t>
      </w:r>
    </w:p>
    <w:p w14:paraId="5A95C608" w14:textId="03B930FA" w:rsidR="00274777" w:rsidRDefault="00274777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sz w:val="28"/>
          <w:szCs w:val="28"/>
          <w:lang w:val="en-US"/>
        </w:rPr>
        <w:t>{{</w:t>
      </w:r>
      <w:proofErr w:type="spellStart"/>
      <w:r w:rsidR="002C3858" w:rsidRPr="008A432F">
        <w:rPr>
          <w:rFonts w:ascii="Times New Roman" w:hAnsi="Times New Roman" w:cs="Times New Roman"/>
          <w:sz w:val="28"/>
          <w:szCs w:val="28"/>
          <w:lang w:val="en-US"/>
        </w:rPr>
        <w:t>attendance_table</w:t>
      </w:r>
      <w:proofErr w:type="spellEnd"/>
      <w:r w:rsidRPr="008A432F">
        <w:rPr>
          <w:rFonts w:ascii="Times New Roman" w:hAnsi="Times New Roman" w:cs="Times New Roman"/>
          <w:sz w:val="28"/>
          <w:szCs w:val="28"/>
          <w:lang w:val="en-US"/>
        </w:rPr>
        <w:t>}}</w:t>
      </w:r>
    </w:p>
    <w:p w14:paraId="5E66F219" w14:textId="77777777" w:rsidR="008A432F" w:rsidRPr="008A432F" w:rsidRDefault="008A432F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2B130AC9" w14:textId="020F9AC7" w:rsidR="00FA3CDB" w:rsidRPr="0088064D" w:rsidRDefault="0088064D" w:rsidP="0088064D">
      <w:pPr>
        <w:tabs>
          <w:tab w:val="left" w:pos="2055"/>
        </w:tabs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12. </w:t>
      </w:r>
      <w:r w:rsidR="00273739" w:rsidRPr="0088064D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 </w:t>
      </w:r>
      <w:r w:rsidR="00DF7D5A" w:rsidRPr="0088064D">
        <w:rPr>
          <w:rFonts w:ascii="Times New Roman" w:hAnsi="Times New Roman" w:cs="Times New Roman"/>
          <w:b/>
          <w:bCs/>
          <w:sz w:val="28"/>
          <w:szCs w:val="28"/>
          <w:lang w:val="en-US"/>
        </w:rPr>
        <w:t>News Publication</w:t>
      </w:r>
    </w:p>
    <w:p w14:paraId="01C96229" w14:textId="756EF4FA" w:rsidR="00274777" w:rsidRDefault="00274777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sz w:val="28"/>
          <w:szCs w:val="28"/>
          <w:lang w:val="en-US"/>
        </w:rPr>
        <w:t>{{</w:t>
      </w:r>
      <w:proofErr w:type="spellStart"/>
      <w:r w:rsidRPr="008A432F">
        <w:rPr>
          <w:rFonts w:ascii="Times New Roman" w:hAnsi="Times New Roman" w:cs="Times New Roman"/>
          <w:sz w:val="28"/>
          <w:szCs w:val="28"/>
          <w:lang w:val="en-US"/>
        </w:rPr>
        <w:t>news</w:t>
      </w:r>
      <w:r w:rsidR="00B51D48">
        <w:rPr>
          <w:rFonts w:ascii="Times New Roman" w:hAnsi="Times New Roman" w:cs="Times New Roman"/>
          <w:sz w:val="28"/>
          <w:szCs w:val="28"/>
          <w:lang w:val="en-US"/>
        </w:rPr>
        <w:t>_placeholder</w:t>
      </w:r>
      <w:proofErr w:type="spellEnd"/>
      <w:r w:rsidRPr="008A432F">
        <w:rPr>
          <w:rFonts w:ascii="Times New Roman" w:hAnsi="Times New Roman" w:cs="Times New Roman"/>
          <w:sz w:val="28"/>
          <w:szCs w:val="28"/>
          <w:lang w:val="en-US"/>
        </w:rPr>
        <w:t>}}</w:t>
      </w:r>
    </w:p>
    <w:p w14:paraId="1522CAEA" w14:textId="77777777" w:rsidR="008A432F" w:rsidRPr="008A432F" w:rsidRDefault="008A432F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</w:p>
    <w:p w14:paraId="48906F6E" w14:textId="397ACCA6" w:rsidR="00FA3CDB" w:rsidRPr="009269E9" w:rsidRDefault="009269E9" w:rsidP="0088064D">
      <w:pPr>
        <w:tabs>
          <w:tab w:val="left" w:pos="2055"/>
        </w:tabs>
      </w:pPr>
      <w:bookmarkStart w:id="0" w:name="_Hlk80113431"/>
      <w:r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13. </w:t>
      </w:r>
      <w:r w:rsidRPr="0088064D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Feedback report of the Event</w:t>
      </w:r>
    </w:p>
    <w:p w14:paraId="22556AD4" w14:textId="68C42A1C" w:rsidR="00274777" w:rsidRDefault="00274777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sz w:val="28"/>
          <w:szCs w:val="28"/>
          <w:lang w:val="en-US"/>
        </w:rPr>
        <w:t>{{feedback}}</w:t>
      </w:r>
    </w:p>
    <w:p w14:paraId="12EF9319" w14:textId="77777777" w:rsidR="008A432F" w:rsidRPr="008A432F" w:rsidRDefault="008A432F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</w:p>
    <w:bookmarkEnd w:id="0"/>
    <w:p w14:paraId="5F698402" w14:textId="5B36D620" w:rsidR="00FA3CDB" w:rsidRPr="0088064D" w:rsidRDefault="009269E9" w:rsidP="0088064D">
      <w:pPr>
        <w:tabs>
          <w:tab w:val="left" w:pos="2055"/>
        </w:tabs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14. </w:t>
      </w:r>
      <w:r w:rsidRPr="0088064D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Link of MUJ </w:t>
      </w:r>
      <w:r w:rsidR="00B55737">
        <w:rPr>
          <w:rFonts w:ascii="Times New Roman" w:hAnsi="Times New Roman" w:cs="Times New Roman"/>
          <w:b/>
          <w:bCs/>
          <w:sz w:val="28"/>
          <w:szCs w:val="28"/>
          <w:lang w:val="en-US"/>
        </w:rPr>
        <w:t>website</w:t>
      </w:r>
    </w:p>
    <w:p w14:paraId="3C7E5406" w14:textId="397BDA11" w:rsidR="00FA3CDB" w:rsidRPr="008A432F" w:rsidRDefault="00FA3CDB" w:rsidP="008A432F">
      <w:pPr>
        <w:tabs>
          <w:tab w:val="left" w:pos="2055"/>
        </w:tabs>
        <w:rPr>
          <w:rFonts w:ascii="Times New Roman" w:hAnsi="Times New Roman" w:cs="Times New Roman"/>
          <w:sz w:val="28"/>
          <w:szCs w:val="28"/>
          <w:lang w:val="en-US"/>
        </w:rPr>
      </w:pPr>
      <w:r w:rsidRPr="008A432F">
        <w:rPr>
          <w:rFonts w:ascii="Times New Roman" w:hAnsi="Times New Roman" w:cs="Times New Roman"/>
          <w:sz w:val="28"/>
          <w:szCs w:val="28"/>
          <w:lang w:val="en-US"/>
        </w:rPr>
        <w:t>{{link}}</w:t>
      </w:r>
    </w:p>
    <w:p w14:paraId="548A3817" w14:textId="77777777" w:rsidR="001E35C3" w:rsidRPr="001571B9" w:rsidRDefault="001E35C3" w:rsidP="00617CD5">
      <w:pPr>
        <w:tabs>
          <w:tab w:val="left" w:pos="2055"/>
        </w:tabs>
        <w:rPr>
          <w:rFonts w:ascii="Times New Roman" w:hAnsi="Times New Roman" w:cs="Times New Roman"/>
          <w:lang w:val="en-US"/>
        </w:rPr>
      </w:pPr>
    </w:p>
    <w:p w14:paraId="21CD94F0" w14:textId="77777777" w:rsidR="00237D3E" w:rsidRPr="001571B9" w:rsidRDefault="00237D3E" w:rsidP="00617CD5">
      <w:pPr>
        <w:tabs>
          <w:tab w:val="left" w:pos="2055"/>
        </w:tabs>
        <w:rPr>
          <w:rFonts w:ascii="Times New Roman" w:hAnsi="Times New Roman" w:cs="Times New Roman"/>
          <w:lang w:val="en-US"/>
        </w:rPr>
      </w:pPr>
    </w:p>
    <w:p w14:paraId="3FEA7AD0" w14:textId="21765B3A" w:rsidR="00617CD5" w:rsidRPr="001571B9" w:rsidRDefault="00617CD5" w:rsidP="00617CD5">
      <w:pPr>
        <w:rPr>
          <w:rFonts w:ascii="Times New Roman" w:hAnsi="Times New Roman" w:cs="Times New Roman"/>
          <w:lang w:val="en-US"/>
        </w:rPr>
      </w:pPr>
    </w:p>
    <w:p w14:paraId="5496757E" w14:textId="2B26502C" w:rsidR="00617CD5" w:rsidRPr="001571B9" w:rsidRDefault="00617CD5" w:rsidP="00617CD5">
      <w:pPr>
        <w:rPr>
          <w:rFonts w:ascii="Times New Roman" w:hAnsi="Times New Roman" w:cs="Times New Roman"/>
          <w:lang w:val="en-US"/>
        </w:rPr>
      </w:pPr>
    </w:p>
    <w:p w14:paraId="77DE62F3" w14:textId="2987029C" w:rsidR="00617CD5" w:rsidRPr="001571B9" w:rsidRDefault="00617CD5" w:rsidP="00617CD5">
      <w:pPr>
        <w:rPr>
          <w:rFonts w:ascii="Times New Roman" w:hAnsi="Times New Roman" w:cs="Times New Roman"/>
          <w:lang w:val="en-US"/>
        </w:rPr>
      </w:pPr>
    </w:p>
    <w:p w14:paraId="7E871DB9" w14:textId="208C46AF" w:rsidR="00617CD5" w:rsidRPr="001571B9" w:rsidRDefault="00617CD5" w:rsidP="00617CD5">
      <w:pPr>
        <w:rPr>
          <w:rFonts w:ascii="Times New Roman" w:hAnsi="Times New Roman" w:cs="Times New Roman"/>
          <w:lang w:val="en-US"/>
        </w:rPr>
      </w:pPr>
    </w:p>
    <w:p w14:paraId="71556B35" w14:textId="02B9235F" w:rsidR="00617CD5" w:rsidRDefault="00617CD5" w:rsidP="00617CD5">
      <w:pPr>
        <w:rPr>
          <w:rFonts w:ascii="Times New Roman" w:hAnsi="Times New Roman" w:cs="Times New Roman"/>
          <w:lang w:val="en-US"/>
        </w:rPr>
      </w:pPr>
    </w:p>
    <w:p w14:paraId="0059087A" w14:textId="77777777" w:rsidR="0035276D" w:rsidRPr="001571B9" w:rsidRDefault="0035276D" w:rsidP="00617CD5">
      <w:pPr>
        <w:rPr>
          <w:rFonts w:ascii="Times New Roman" w:hAnsi="Times New Roman" w:cs="Times New Roman"/>
          <w:lang w:val="en-US"/>
        </w:rPr>
      </w:pPr>
    </w:p>
    <w:p w14:paraId="69B2EBA4" w14:textId="73124591" w:rsidR="0035276D" w:rsidRPr="0035276D" w:rsidRDefault="00B30F5E" w:rsidP="0035276D">
      <w:pPr>
        <w:jc w:val="right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1571B9">
        <w:rPr>
          <w:rFonts w:ascii="Times New Roman" w:hAnsi="Times New Roman" w:cs="Times New Roman"/>
          <w:b/>
          <w:bCs/>
          <w:sz w:val="32"/>
          <w:szCs w:val="32"/>
          <w:lang w:val="en-US"/>
        </w:rPr>
        <w:t>Seal and Signature of Head</w:t>
      </w:r>
    </w:p>
    <w:sectPr w:rsidR="0035276D" w:rsidRPr="003527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7E85AA" w14:textId="77777777" w:rsidR="00281904" w:rsidRDefault="00281904" w:rsidP="008B307B">
      <w:pPr>
        <w:spacing w:after="0" w:line="240" w:lineRule="auto"/>
      </w:pPr>
      <w:r>
        <w:separator/>
      </w:r>
    </w:p>
  </w:endnote>
  <w:endnote w:type="continuationSeparator" w:id="0">
    <w:p w14:paraId="248740A2" w14:textId="77777777" w:rsidR="00281904" w:rsidRDefault="00281904" w:rsidP="008B3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4FE204" w14:textId="77777777" w:rsidR="00677EA0" w:rsidRDefault="00677E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647400" w14:textId="1CA244CA" w:rsidR="008B307B" w:rsidRDefault="00000000" w:rsidP="588C6017">
    <w:pPr>
      <w:pStyle w:val="Footer"/>
    </w:pPr>
    <w:sdt>
      <w:sdtPr>
        <w:id w:val="-776707815"/>
        <w:docPartObj>
          <w:docPartGallery w:val="Page Numbers (Bottom of Page)"/>
          <w:docPartUnique/>
        </w:docPartObj>
      </w:sdtPr>
      <w:sdtContent>
        <w:sdt>
          <w:sdtPr>
            <w:id w:val="-1705238520"/>
            <w:docPartObj>
              <w:docPartGallery w:val="Page Numbers (Top of Page)"/>
              <w:docPartUnique/>
            </w:docPartObj>
          </w:sdtPr>
          <w:sdtContent>
            <w:r w:rsidR="588C6017">
              <w:t xml:space="preserve">Page </w:t>
            </w:r>
            <w:r w:rsidR="00D83C07" w:rsidRPr="588C6017">
              <w:rPr>
                <w:b/>
                <w:bCs/>
                <w:noProof/>
              </w:rPr>
              <w:fldChar w:fldCharType="begin"/>
            </w:r>
            <w:r w:rsidR="00D83C07" w:rsidRPr="588C6017">
              <w:rPr>
                <w:b/>
                <w:bCs/>
              </w:rPr>
              <w:instrText xml:space="preserve"> PAGE </w:instrText>
            </w:r>
            <w:r w:rsidR="00D83C07" w:rsidRPr="588C6017">
              <w:rPr>
                <w:b/>
                <w:bCs/>
                <w:sz w:val="24"/>
                <w:szCs w:val="24"/>
              </w:rPr>
              <w:fldChar w:fldCharType="separate"/>
            </w:r>
            <w:r w:rsidR="588C6017" w:rsidRPr="588C6017">
              <w:rPr>
                <w:b/>
                <w:bCs/>
                <w:noProof/>
              </w:rPr>
              <w:t>2</w:t>
            </w:r>
            <w:r w:rsidR="00D83C07" w:rsidRPr="588C6017">
              <w:rPr>
                <w:b/>
                <w:bCs/>
                <w:noProof/>
              </w:rPr>
              <w:fldChar w:fldCharType="end"/>
            </w:r>
            <w:r w:rsidR="588C6017">
              <w:t xml:space="preserve"> of </w:t>
            </w:r>
            <w:r w:rsidR="00D83C07" w:rsidRPr="588C6017">
              <w:rPr>
                <w:b/>
                <w:bCs/>
                <w:noProof/>
              </w:rPr>
              <w:fldChar w:fldCharType="begin"/>
            </w:r>
            <w:r w:rsidR="00D83C07" w:rsidRPr="588C6017">
              <w:rPr>
                <w:b/>
                <w:bCs/>
              </w:rPr>
              <w:instrText xml:space="preserve"> NUMPAGES  </w:instrText>
            </w:r>
            <w:r w:rsidR="00D83C07" w:rsidRPr="588C6017">
              <w:rPr>
                <w:b/>
                <w:bCs/>
                <w:sz w:val="24"/>
                <w:szCs w:val="24"/>
              </w:rPr>
              <w:fldChar w:fldCharType="separate"/>
            </w:r>
            <w:r w:rsidR="588C6017" w:rsidRPr="588C6017">
              <w:rPr>
                <w:b/>
                <w:bCs/>
                <w:noProof/>
              </w:rPr>
              <w:t>2</w:t>
            </w:r>
            <w:r w:rsidR="00D83C07" w:rsidRPr="588C6017">
              <w:rPr>
                <w:b/>
                <w:bCs/>
                <w:noProof/>
              </w:rPr>
              <w:fldChar w:fldCharType="end"/>
            </w:r>
          </w:sdtContent>
        </w:sdt>
      </w:sdtContent>
    </w:sdt>
    <w:r w:rsidR="588C6017">
      <w:t xml:space="preserve"> </w:t>
    </w:r>
    <w:r w:rsidR="00D83C07">
      <w:tab/>
    </w:r>
    <w:r w:rsidR="588C6017">
      <w:t xml:space="preserve">                                                                                                                   </w:t>
    </w:r>
    <w:proofErr w:type="gramStart"/>
    <w:r w:rsidR="588C6017">
      <w:t xml:space="preserve">   </w:t>
    </w:r>
    <w:r w:rsidR="001A604D">
      <w:t>{</w:t>
    </w:r>
    <w:proofErr w:type="gramEnd"/>
    <w:r w:rsidR="001A604D">
      <w:t>{</w:t>
    </w:r>
    <w:proofErr w:type="spellStart"/>
    <w:r w:rsidR="00F86086">
      <w:t>EventNameFooter</w:t>
    </w:r>
    <w:proofErr w:type="spellEnd"/>
    <w:r w:rsidR="001A604D">
      <w:t>}}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3C5D3" w14:textId="77777777" w:rsidR="00677EA0" w:rsidRDefault="00677E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844DF2" w14:textId="77777777" w:rsidR="00281904" w:rsidRDefault="00281904" w:rsidP="008B307B">
      <w:pPr>
        <w:spacing w:after="0" w:line="240" w:lineRule="auto"/>
      </w:pPr>
      <w:r>
        <w:separator/>
      </w:r>
    </w:p>
  </w:footnote>
  <w:footnote w:type="continuationSeparator" w:id="0">
    <w:p w14:paraId="567B0892" w14:textId="77777777" w:rsidR="00281904" w:rsidRDefault="00281904" w:rsidP="008B3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E2382C" w14:textId="77777777" w:rsidR="00677EA0" w:rsidRDefault="00677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FF55C2" w14:textId="7F202A00" w:rsidR="007012AA" w:rsidRDefault="00FA3F38" w:rsidP="00F86086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5DF93DE3" wp14:editId="51D8AE2B">
          <wp:simplePos x="0" y="0"/>
          <wp:positionH relativeFrom="column">
            <wp:posOffset>5388338</wp:posOffset>
          </wp:positionH>
          <wp:positionV relativeFrom="paragraph">
            <wp:posOffset>-350702</wp:posOffset>
          </wp:positionV>
          <wp:extent cx="1071880" cy="776605"/>
          <wp:effectExtent l="0" t="0" r="0" b="0"/>
          <wp:wrapThrough wrapText="bothSides">
            <wp:wrapPolygon edited="0">
              <wp:start x="8062" y="1060"/>
              <wp:lineTo x="5758" y="14836"/>
              <wp:lineTo x="5758" y="18545"/>
              <wp:lineTo x="6526" y="19604"/>
              <wp:lineTo x="14204" y="19604"/>
              <wp:lineTo x="15355" y="18545"/>
              <wp:lineTo x="15739" y="10597"/>
              <wp:lineTo x="12284" y="4769"/>
              <wp:lineTo x="10749" y="1060"/>
              <wp:lineTo x="8062" y="1060"/>
            </wp:wrapPolygon>
          </wp:wrapThrough>
          <wp:docPr id="265971383" name="Picture 1" descr="pictureus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5971383" name="Picture 1" descr="pictureus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1880" cy="776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B1888"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76488CA8" wp14:editId="41821B00">
          <wp:simplePos x="0" y="0"/>
          <wp:positionH relativeFrom="column">
            <wp:posOffset>-680720</wp:posOffset>
          </wp:positionH>
          <wp:positionV relativeFrom="paragraph">
            <wp:posOffset>-273050</wp:posOffset>
          </wp:positionV>
          <wp:extent cx="3543300" cy="699770"/>
          <wp:effectExtent l="0" t="0" r="0" b="5080"/>
          <wp:wrapTight wrapText="bothSides">
            <wp:wrapPolygon edited="0">
              <wp:start x="1161" y="0"/>
              <wp:lineTo x="0" y="2940"/>
              <wp:lineTo x="0" y="18817"/>
              <wp:lineTo x="581" y="21169"/>
              <wp:lineTo x="697" y="21169"/>
              <wp:lineTo x="2787" y="21169"/>
              <wp:lineTo x="2903" y="21169"/>
              <wp:lineTo x="3484" y="18817"/>
              <wp:lineTo x="7432" y="18817"/>
              <wp:lineTo x="9755" y="15289"/>
              <wp:lineTo x="9290" y="9408"/>
              <wp:lineTo x="21484" y="8232"/>
              <wp:lineTo x="21484" y="588"/>
              <wp:lineTo x="2090" y="0"/>
              <wp:lineTo x="1161" y="0"/>
            </wp:wrapPolygon>
          </wp:wrapTight>
          <wp:docPr id="4" name="Picture 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43300" cy="699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588C6017">
      <w:t xml:space="preserve">                              </w:t>
    </w:r>
    <w:r w:rsidR="00F86086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D63C7C" w14:textId="77777777" w:rsidR="00677EA0" w:rsidRDefault="00677E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C43ED7"/>
    <w:multiLevelType w:val="hybridMultilevel"/>
    <w:tmpl w:val="2208D196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31460E6E"/>
    <w:multiLevelType w:val="hybridMultilevel"/>
    <w:tmpl w:val="ACA48A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BDB6F2A"/>
    <w:multiLevelType w:val="hybridMultilevel"/>
    <w:tmpl w:val="B55C38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8805771">
    <w:abstractNumId w:val="2"/>
  </w:num>
  <w:num w:numId="2" w16cid:durableId="1220436949">
    <w:abstractNumId w:val="0"/>
  </w:num>
  <w:num w:numId="3" w16cid:durableId="1969670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DOxNDU3szQ1MbVU0lEKTi0uzszPAykwrAUAWERjgCwAAAA="/>
  </w:docVars>
  <w:rsids>
    <w:rsidRoot w:val="00912F1A"/>
    <w:rsid w:val="00012C46"/>
    <w:rsid w:val="00026803"/>
    <w:rsid w:val="000276E3"/>
    <w:rsid w:val="00045AB3"/>
    <w:rsid w:val="0006092E"/>
    <w:rsid w:val="00075243"/>
    <w:rsid w:val="00077B8F"/>
    <w:rsid w:val="000F0227"/>
    <w:rsid w:val="000F708C"/>
    <w:rsid w:val="001160F5"/>
    <w:rsid w:val="0015425F"/>
    <w:rsid w:val="001571B9"/>
    <w:rsid w:val="00193F23"/>
    <w:rsid w:val="001A604D"/>
    <w:rsid w:val="001A72FE"/>
    <w:rsid w:val="001B0F75"/>
    <w:rsid w:val="001B1904"/>
    <w:rsid w:val="001D7B87"/>
    <w:rsid w:val="001E35C3"/>
    <w:rsid w:val="0021784E"/>
    <w:rsid w:val="00233F80"/>
    <w:rsid w:val="002374BB"/>
    <w:rsid w:val="00237D3E"/>
    <w:rsid w:val="00251EAD"/>
    <w:rsid w:val="00253156"/>
    <w:rsid w:val="00273739"/>
    <w:rsid w:val="00274777"/>
    <w:rsid w:val="00281904"/>
    <w:rsid w:val="002A0C26"/>
    <w:rsid w:val="002A3DC8"/>
    <w:rsid w:val="002C3747"/>
    <w:rsid w:val="002C3858"/>
    <w:rsid w:val="002D204C"/>
    <w:rsid w:val="002E5D12"/>
    <w:rsid w:val="00301A68"/>
    <w:rsid w:val="00324F2D"/>
    <w:rsid w:val="0035276D"/>
    <w:rsid w:val="003B0672"/>
    <w:rsid w:val="003C33FF"/>
    <w:rsid w:val="003F2AAA"/>
    <w:rsid w:val="003F544B"/>
    <w:rsid w:val="004416B4"/>
    <w:rsid w:val="00477422"/>
    <w:rsid w:val="00481660"/>
    <w:rsid w:val="00496F3E"/>
    <w:rsid w:val="004A78E0"/>
    <w:rsid w:val="004B390A"/>
    <w:rsid w:val="004D6D71"/>
    <w:rsid w:val="004E3ED7"/>
    <w:rsid w:val="004E4100"/>
    <w:rsid w:val="005100BE"/>
    <w:rsid w:val="00541EFB"/>
    <w:rsid w:val="00593801"/>
    <w:rsid w:val="005973DF"/>
    <w:rsid w:val="005A6F6A"/>
    <w:rsid w:val="005B369F"/>
    <w:rsid w:val="005E0FB4"/>
    <w:rsid w:val="00617CD5"/>
    <w:rsid w:val="00617F1D"/>
    <w:rsid w:val="00623224"/>
    <w:rsid w:val="00635C23"/>
    <w:rsid w:val="00643A6D"/>
    <w:rsid w:val="00644AF2"/>
    <w:rsid w:val="00660963"/>
    <w:rsid w:val="0067798D"/>
    <w:rsid w:val="00677EA0"/>
    <w:rsid w:val="006924AC"/>
    <w:rsid w:val="00696CDE"/>
    <w:rsid w:val="006C01ED"/>
    <w:rsid w:val="006F4577"/>
    <w:rsid w:val="007012AA"/>
    <w:rsid w:val="00707879"/>
    <w:rsid w:val="00711F22"/>
    <w:rsid w:val="00714524"/>
    <w:rsid w:val="00716872"/>
    <w:rsid w:val="00763595"/>
    <w:rsid w:val="00796FEF"/>
    <w:rsid w:val="007A63EA"/>
    <w:rsid w:val="007B1888"/>
    <w:rsid w:val="007B1B66"/>
    <w:rsid w:val="007C4842"/>
    <w:rsid w:val="007C64BF"/>
    <w:rsid w:val="007D5FB7"/>
    <w:rsid w:val="007E667D"/>
    <w:rsid w:val="007E747B"/>
    <w:rsid w:val="00811DA8"/>
    <w:rsid w:val="00837EB9"/>
    <w:rsid w:val="00845ECA"/>
    <w:rsid w:val="008568E6"/>
    <w:rsid w:val="008601D5"/>
    <w:rsid w:val="0088064D"/>
    <w:rsid w:val="00886D0A"/>
    <w:rsid w:val="008A432F"/>
    <w:rsid w:val="008B307B"/>
    <w:rsid w:val="008E02B0"/>
    <w:rsid w:val="009063FF"/>
    <w:rsid w:val="00912F1A"/>
    <w:rsid w:val="00916E7C"/>
    <w:rsid w:val="00921229"/>
    <w:rsid w:val="009269E9"/>
    <w:rsid w:val="00960FF4"/>
    <w:rsid w:val="00995AB9"/>
    <w:rsid w:val="009972DA"/>
    <w:rsid w:val="009A583C"/>
    <w:rsid w:val="009C5DD7"/>
    <w:rsid w:val="00A001D9"/>
    <w:rsid w:val="00A11198"/>
    <w:rsid w:val="00A44BA5"/>
    <w:rsid w:val="00A54DDE"/>
    <w:rsid w:val="00A56AF6"/>
    <w:rsid w:val="00A71272"/>
    <w:rsid w:val="00AA681B"/>
    <w:rsid w:val="00AB493C"/>
    <w:rsid w:val="00AB6919"/>
    <w:rsid w:val="00AC135E"/>
    <w:rsid w:val="00AC1DEA"/>
    <w:rsid w:val="00AF7328"/>
    <w:rsid w:val="00AF7B9C"/>
    <w:rsid w:val="00B108D1"/>
    <w:rsid w:val="00B116D5"/>
    <w:rsid w:val="00B30F5E"/>
    <w:rsid w:val="00B354CC"/>
    <w:rsid w:val="00B51D48"/>
    <w:rsid w:val="00B55737"/>
    <w:rsid w:val="00B55EA8"/>
    <w:rsid w:val="00B60440"/>
    <w:rsid w:val="00B675BF"/>
    <w:rsid w:val="00B779D0"/>
    <w:rsid w:val="00B80FC5"/>
    <w:rsid w:val="00B9776F"/>
    <w:rsid w:val="00BF7656"/>
    <w:rsid w:val="00C6142C"/>
    <w:rsid w:val="00C6460B"/>
    <w:rsid w:val="00CC1D00"/>
    <w:rsid w:val="00CD76EC"/>
    <w:rsid w:val="00CE25B0"/>
    <w:rsid w:val="00D01D8C"/>
    <w:rsid w:val="00D26CA5"/>
    <w:rsid w:val="00D45AE0"/>
    <w:rsid w:val="00D64078"/>
    <w:rsid w:val="00D81DDD"/>
    <w:rsid w:val="00D83C07"/>
    <w:rsid w:val="00DE4BE5"/>
    <w:rsid w:val="00DE5A2F"/>
    <w:rsid w:val="00DF0983"/>
    <w:rsid w:val="00DF710E"/>
    <w:rsid w:val="00DF7D5A"/>
    <w:rsid w:val="00E0405D"/>
    <w:rsid w:val="00E0545E"/>
    <w:rsid w:val="00E05C97"/>
    <w:rsid w:val="00E82E83"/>
    <w:rsid w:val="00E97866"/>
    <w:rsid w:val="00EB4A1B"/>
    <w:rsid w:val="00EC4546"/>
    <w:rsid w:val="00ED60AB"/>
    <w:rsid w:val="00EE507D"/>
    <w:rsid w:val="00F44D36"/>
    <w:rsid w:val="00F51D87"/>
    <w:rsid w:val="00F62390"/>
    <w:rsid w:val="00F6709B"/>
    <w:rsid w:val="00F86086"/>
    <w:rsid w:val="00F86E50"/>
    <w:rsid w:val="00FA3CDB"/>
    <w:rsid w:val="00FA3F38"/>
    <w:rsid w:val="00FA5963"/>
    <w:rsid w:val="00FB6DC6"/>
    <w:rsid w:val="01BAEBD0"/>
    <w:rsid w:val="06F1B640"/>
    <w:rsid w:val="2F26647B"/>
    <w:rsid w:val="41E9695D"/>
    <w:rsid w:val="504E6161"/>
    <w:rsid w:val="588C6017"/>
    <w:rsid w:val="5F2A789E"/>
    <w:rsid w:val="6AE60207"/>
    <w:rsid w:val="6E0AC401"/>
    <w:rsid w:val="71F22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F6AF98"/>
  <w15:chartTrackingRefBased/>
  <w15:docId w15:val="{1D52D144-DD6E-4DD8-BACF-966443CC8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66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3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307B"/>
  </w:style>
  <w:style w:type="paragraph" w:styleId="Footer">
    <w:name w:val="footer"/>
    <w:basedOn w:val="Normal"/>
    <w:link w:val="FooterChar"/>
    <w:uiPriority w:val="99"/>
    <w:unhideWhenUsed/>
    <w:rsid w:val="008B30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30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506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3E5D0-0544-4872-8DED-C76B78493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Lucky Vijayvargiya</dc:creator>
  <cp:keywords/>
  <dc:description/>
  <cp:lastModifiedBy>Darokar Amey Sachin [DATA SCIENCE AND ENGINEERING - 2022]</cp:lastModifiedBy>
  <cp:revision>35</cp:revision>
  <cp:lastPrinted>2022-04-20T06:18:00Z</cp:lastPrinted>
  <dcterms:created xsi:type="dcterms:W3CDTF">2025-03-31T07:06:00Z</dcterms:created>
  <dcterms:modified xsi:type="dcterms:W3CDTF">2025-04-09T21:18:00Z</dcterms:modified>
</cp:coreProperties>
</file>